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2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2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4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sRHDMAwDcVmA+2/JDRgAst2kyR1RmCliu8BJwJMS5qcar/oGoAb6XS/9wW/9+w1TMyUxVellqweqcInVM35J6HF95aeMHp2lb8joyTLl0Y2Ef4r0qUC+LjBf8lJmaLlflsLtk0lv9aTCKMaK/NvulxjbQiZB7Vnn6/Wd/hDQ63y5w5KLzINO9lqv3WsQeJoL6/22FNkXtm4S/CmFvuFe88KA6+JFT2ueWxSrLTgSEvyJZuVB98qTcL1faDBrxEhy3x+4yPP5EeBP46Ae/vb+UUeY2DpN6/36BElrBFZ3YP5xfTqRyrN6z/Pc1uE0cOD8kKC9UyXOtzMILuHE+QujLP8y94M6TRzwz66ZPXs4mfuBDDynyYTuBwKaDHbkfvDa++4XMNxo1fPA4y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nstapapers official bookmarklet works in Google Reader too.</w:t>
      </w:r>
      <w:r>
        <w:br/>
      </w:r>
      <w:r>
        <w:t xml:space="preserve">I'm just pressing ⌘-1 (the bookmarklet sits in Safaris Bookmarks Bar)</w:t>
      </w:r>
      <w:r>
        <w:t xml:space="preserve"> </w:t>
      </w:r>
      <w:r>
        <w:t xml:space="preserve">and i'm done.</w:t>
      </w:r>
    </w:p>
    <w:bookmarkStart w:id="27" w:name="btadmin-jul-28-2010-0944-pm"/>
    <w:p>
      <w:pPr>
        <w:pStyle w:val="Heading2"/>
      </w:pPr>
      <w:r>
        <w:t xml:space="preserve">btadmin —</w:t>
      </w:r>
      <w:r>
        <w:t xml:space="preserve"> </w:t>
      </w:r>
      <w:hyperlink r:id="rId24">
        <w:r>
          <w:rPr>
            <w:rStyle w:val="Hyperlink"/>
          </w:rPr>
          <w:t xml:space="preserve">Jul 28, 2010 09:44 pm</w:t>
        </w:r>
      </w:hyperlink>
    </w:p>
    <w:p>
      <w:pPr>
        <w:pStyle w:val="FirstParagraph"/>
      </w:pPr>
      <w:r>
        <w:t xml:space="preserve">Now, that I'll give you. Late last night when I wrote this, I totally</w:t>
      </w:r>
      <w:r>
        <w:t xml:space="preserve"> </w:t>
      </w:r>
      <w:r>
        <w:t xml:space="preserve">forgot that Marco had already made that work. I should sleep more.</w:t>
      </w:r>
    </w:p>
    <w:bookmarkStart w:id="26" w:name="janesa-may-11-2011-1223-pm"/>
    <w:p>
      <w:pPr>
        <w:pStyle w:val="Heading3"/>
      </w:pPr>
      <w:r>
        <w:t xml:space="preserve">Janesa —</w:t>
      </w:r>
      <w:r>
        <w:t xml:space="preserve"> </w:t>
      </w:r>
      <w:hyperlink r:id="rId25">
        <w:r>
          <w:rPr>
            <w:rStyle w:val="Hyperlink"/>
          </w:rPr>
          <w:t xml:space="preserve">May 11, 2011 12:23 pm</w:t>
        </w:r>
      </w:hyperlink>
    </w:p>
    <w:p>
      <w:pPr>
        <w:pStyle w:val="FirstParagraph"/>
      </w:pPr>
      <w:r>
        <w:t xml:space="preserve">And I thought I was the senbisle one. Thanks for setting me straigh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2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4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d10ff26-4208-11e9-9d31-040140774501/single-keystroke-instapaper-in-google-reader-brettterpstra-com#5d10ff2d-4208-11e9-9d31-040140774501" TargetMode="External" /><Relationship Type="http://schemas.openxmlformats.org/officeDocument/2006/relationships/hyperlink" Id="rId25" Target="https://my.remarkbox.com/5d10ff26-4208-11e9-9d31-040140774501/single-keystroke-instapaper-in-google-reader-brettterpstra-com#5d10ff3d-4208-11e9-9d31-040140774501" TargetMode="External" /><Relationship Type="http://schemas.openxmlformats.org/officeDocument/2006/relationships/hyperlink" Id="rId20" Target="https://my.remarkbox.com/5d10ff2c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d10ff26-4208-11e9-9d31-040140774501/single-keystroke-instapaper-in-google-reader-brettterpstra-com#5d10ff2d-4208-11e9-9d31-040140774501" TargetMode="External" /><Relationship Type="http://schemas.openxmlformats.org/officeDocument/2006/relationships/hyperlink" Id="rId25" Target="https://my.remarkbox.com/5d10ff26-4208-11e9-9d31-040140774501/single-keystroke-instapaper-in-google-reader-brettterpstra-com#5d10ff3d-4208-11e9-9d31-040140774501" TargetMode="External" /><Relationship Type="http://schemas.openxmlformats.org/officeDocument/2006/relationships/hyperlink" Id="rId20" Target="https://my.remarkbox.com/5d10ff2c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2c</dc:title>
  <dc:creator/>
  <cp:keywords/>
  <dcterms:created xsi:type="dcterms:W3CDTF">2026-05-09T09:54:27Z</dcterms:created>
  <dcterms:modified xsi:type="dcterms:W3CDTF">2026-05-09T09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